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8aa59b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8aa59b3-d567-11ec-a5f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y20EMQxDhTSg/rtkBwofjZz2EkA6rGeA+RwISqRp1Xws1Vf9q6pu36pSPvRTn+u//2p6xnAzflPzscUztwflK0T3eIaTdIenancP4AO84YYg/Pb9i75/60BfVsvOqchsqtv+2YSyX0oaqt7yc9+M6lqNVzrQl0qRAsTa6zFiGc1Vp+Qtv1clr80e3/YPJ1MxUGzjJZ5sE6WN0WTvF2psqEHTYq/5xccI8Sy91dcOdtvELolx1vVSY4ruxOCaH+xwoZ8EzIX/MA0RCM8tXiMF6uZa71+KzNGWoKl1viQDyEDiWQf905OhOlGji3xmC1vfJOEcnB/QmvA8qJf5IEccZq69XzIf5CxnA/cFXgwdbjqZX0KN0Kp9XmU+6CQVwtzMB5nZXiLMgf++d979BZaPZGGHMrn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elTek down on Oahu in Hawaii on 16 May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8aa59b3-d567-11ec-a5f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8aa59b3-d567-11ec-a5f1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8aa59b3-d567-11ec-a5f1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8aa59b3</dc:title>
  <dc:creator/>
  <cp:keywords/>
  <dcterms:created xsi:type="dcterms:W3CDTF">2026-05-08T03:16:06Z</dcterms:created>
  <dcterms:modified xsi:type="dcterms:W3CDTF">2026-05-08T0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